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Munich</w:t>
      </w:r>
    </w:p>
    <w:bookmarkStart w:id="20" w:name="X9ba565a4107c439869c2b130844f04d444ffc1b"/>
    <w:p>
      <w:pPr>
        <w:pStyle w:val="Heading1"/>
      </w:pPr>
      <w:r>
        <w:t xml:space="preserve">Internship Application Letter for Research Internship under Professor [Professor's Last Name]</w:t>
      </w:r>
    </w:p>
    <w:p>
      <w:pPr>
        <w:pStyle w:val="FirstParagraph"/>
      </w:pPr>
      <w:r>
        <w:t xml:space="preserve">[Your Full Name]</w:t>
      </w:r>
      <w:r>
        <w:br/>
      </w:r>
      <w:r>
        <w:t xml:space="preserve">[Your Current Institution/University]</w:t>
      </w:r>
      <w:r>
        <w:br/>
      </w:r>
      <w:r>
        <w:t xml:space="preserve">[Your Department, if applicabl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October 27, 2023</w:t>
      </w:r>
    </w:p>
    <w:p>
      <w:pPr>
        <w:pStyle w:val="BodyText"/>
      </w:pPr>
      <w:r>
        <w:t xml:space="preserve">Professor [Professor's Full Name]</w:t>
      </w:r>
      <w:r>
        <w:br/>
      </w:r>
      <w:r>
        <w:t xml:space="preserve">Department of [Specific Department, e.g., Computer Science, Biotechnology, Environmental Studies]</w:t>
      </w:r>
      <w:r>
        <w:br/>
      </w:r>
      <w:r>
        <w:t xml:space="preserve">[University Name, e.g., Ludwig Maximilian University of Munich (LMU), Technical University of Munich (TUM)]</w:t>
      </w:r>
      <w:r>
        <w:br/>
      </w:r>
      <w:r>
        <w:t xml:space="preserve">Geschwister-Scholl-Platz 1</w:t>
      </w:r>
      <w:r>
        <w:br/>
      </w:r>
      <w:r>
        <w:t xml:space="preserve">80539 Munich</w:t>
      </w:r>
      <w:r>
        <w:br/>
      </w:r>
      <w:r>
        <w:t xml:space="preserve">Germany</w:t>
      </w:r>
    </w:p>
    <w:p>
      <w:pPr>
        <w:pStyle w:val="BodyText"/>
      </w:pPr>
      <w:r>
        <w:t xml:space="preserve">Subject: Formal Application for Research Internship Position under Your Supervision at [University Name], Munich</w:t>
      </w:r>
    </w:p>
    <w:p>
      <w:pPr>
        <w:pStyle w:val="BodyText"/>
      </w:pPr>
      <w:r>
        <w:t xml:space="preserve">Dear Professor [Professor's Last Name],</w:t>
      </w:r>
    </w:p>
    <w:p>
      <w:pPr>
        <w:pStyle w:val="BodyText"/>
      </w:pPr>
      <w:r>
        <w:t xml:space="preserve">I am writing to express my profound enthusiasm and formal application for a research internship opportunity within your esteemed research group at the Ludwig Maximilian University of Munich (LMU) or the Technical University of Munich (TUM), as part of my academic trajectory toward a Master’s degree in [Your Field] at [Your Current Institution]. My deep admiration for your groundbreaking contributions to [Mention Specific Research Area, e.g., "quantum computing applications in sustainable energy systems," "neurogenomics and cognitive disorders," or "AI-driven climate modeling"] has been the driving force behind this application. The prospect of contributing to your team’s work within Germany’s premier academic hub—specifically Munich—represents an unparalleled opportunity to immerse myself in world-class research within the dynamic ecosystem of German higher education.</w:t>
      </w:r>
    </w:p>
    <w:p>
      <w:pPr>
        <w:pStyle w:val="BodyText"/>
      </w:pPr>
      <w:r>
        <w:t xml:space="preserve">Munich, as a global center for innovation and academic excellence, offers a uniquely fertile ground for interdisciplinary collaboration. Its concentration of leading research institutions like the Max Planck Institutes, Fraunhofer Society labs, and renowned universities such as LMU and TUM creates an environment where theoretical exploration seamlessly converges with practical application. I have closely followed the strategic initiatives at [University Name] that align with Munich’s vision as a European innovation leader. Your recent publication in [Journal Name, e.g., *Nature Materials*] on [Specific Topic], co-authored with Dr. X and Dr. Y, resonated deeply with my thesis research on [Your Specific Research Interest]. I am particularly captivated by your methodology for [Mention Specific Technique/Approach from their work], which directly informs my own exploration of [Connect to Your Work]. This synergy is precisely why I am certain that an internship under your mentorship would be the ideal catalyst for my development as a researcher in Germany.</w:t>
      </w:r>
    </w:p>
    <w:p>
      <w:pPr>
        <w:pStyle w:val="BodyText"/>
      </w:pPr>
      <w:r>
        <w:t xml:space="preserve">My academic background has prepared me rigorously for this challenge. As a top 10% student in my cohort, I have consistently engaged with complex theoretical frameworks and applied research methodologies relevant to your field. My undergraduate thesis, titled "[Your Thesis Title]," investigated [Briefly Describe Project: e.g., "the optimization of photovoltaic efficiency using novel semiconductor nanomaterials under varying climatic conditions"], resulting in a peer-reviewed conference presentation at [Conference Name] and a manuscript currently under review. I am proficient in [List Key Technical Skills: e.g., Python (PyTorch, NumPy), MATLAB, SEM/TEM imaging, statistical analysis (R), computational modeling], and have experience with [Mention Specific Lab Equipment/Software]. Crucially, I have developed a strong foundation in German academic culture through my intensive study of the German language at the Goethe-Institut for two years (B2 level) and my participation in a virtual research seminar hosted by TUM last spring. This linguistic and cultural preparation ensures I will integrate seamlessly into your team’s workflow from day one, respecting the meticulous standards of research within Germany Munich.</w:t>
      </w:r>
    </w:p>
    <w:p>
      <w:pPr>
        <w:pStyle w:val="BodyText"/>
      </w:pPr>
      <w:r>
        <w:t xml:space="preserve">I understand that an internship under Professor [Professor's Last Name] at [University Name] in Munich is not merely a training exercise but an immersion into a collaborative intellectual community. I am eager to contribute my skills in [Mention 1-2 Key Skills] while learning from your expertise in areas such as [Mention Specific Area of Their Expertise]. The opportunity to engage with Munich’s vibrant academic network—attending seminars at the Munich Center for Quantum Science and Technology (MCQST), collaborating with colleagues at the Helmholtz-Zentrum München, or leveraging resources within the Bavarian Research Alliance—is a significant motivation. I am particularly drawn to how your lab’s focus on [Mention Specific Goal, e.g., "bridging fundamental quantum physics with scalable energy storage solutions"] aligns with Germany’s National Hydrogen Strategy and Munich’s commitment to becoming a carbon-neutral city by 2035. This context transforms my internship from an academic pursuit into a meaningful contribution to Germany's sustainable future.</w:t>
      </w:r>
    </w:p>
    <w:p>
      <w:pPr>
        <w:pStyle w:val="BodyText"/>
      </w:pPr>
      <w:r>
        <w:t xml:space="preserve">My logistical preparedness for the Munich environment is comprehensive. I have secured accommodation near campus in the [Neighborhood, e.g., Garching or Ludwigsvorstadt] via university housing services and am fully aware of the requirements for international students in Germany, including health insurance (which I will arrange through [Mention Provider if known]) and a valid student visa. I am committed to respecting all German academic protocols regarding data privacy, publication ethics, and collaborative practices. Furthermore, I have researched Munich extensively: its efficient public transport system (U-Bahn/S-Bahn), cultural richness (from the English Garden to the Deutsches Museum), and welcoming community for international students make it an ideal setting for focused research and personal growth. This is not simply a location for my internship; it is a commitment to becoming part of Munich’s intellectual fabric.</w:t>
      </w:r>
    </w:p>
    <w:p>
      <w:pPr>
        <w:pStyle w:val="BodyText"/>
      </w:pPr>
      <w:r>
        <w:t xml:space="preserve">I am aware that Professor [Professor's Last Name]’s time is exceptionally valuable. I have attached my CV, academic transcripts, a concise research summary (2 pages), and the recommendation letter from Dr. [Referee’s Name] at [Institution], who can attest to my work ethic and analytical abilities. I welcome the opportunity to discuss how my skills align with your current projects during a brief virtual meeting at your convenience. My goal is clear: to make an immediate, meaningful contribution as a research intern within your Munich-based group while absorbing the rigorous scholarly traditions that define German academia.</w:t>
      </w:r>
    </w:p>
    <w:p>
      <w:pPr>
        <w:pStyle w:val="BodyText"/>
      </w:pPr>
      <w:r>
        <w:t xml:space="preserve">The pursuit of excellence in [Your Field] demands engagement with the most advanced research communities globally. Germany Munich, through institutions like [University Name], provides precisely this environment. I am not merely applying for an internship; I am seeking to become an active member of a team whose work shapes the future. Thank you for considering my application and for your leadership in advancing knowledge in our shared field. I eagerly await the possibility of contributing to your research at [University Name] and experiencing firsthand why Munich remains a beacon of innovation within Europ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Munich</dc:title>
  <dc:creator/>
  <dc:language>en</dc:language>
  <cp:keywords/>
  <dcterms:created xsi:type="dcterms:W3CDTF">2026-07-14T21:01:25Z</dcterms:created>
  <dcterms:modified xsi:type="dcterms:W3CDTF">2026-07-14T21:01:25Z</dcterms:modified>
</cp:coreProperties>
</file>

<file path=docProps/custom.xml><?xml version="1.0" encoding="utf-8"?>
<Properties xmlns="http://schemas.openxmlformats.org/officeDocument/2006/custom-properties" xmlns:vt="http://schemas.openxmlformats.org/officeDocument/2006/docPropsVTypes"/>
</file>